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DB7D5" w14:textId="47A87E43" w:rsidR="00BB365C" w:rsidRDefault="00BB365C" w:rsidP="00BB365C">
      <w:pPr>
        <w:jc w:val="center"/>
        <w:rPr>
          <w:b/>
          <w:bCs/>
          <w:sz w:val="28"/>
          <w:szCs w:val="28"/>
        </w:rPr>
      </w:pPr>
      <w:r w:rsidRPr="00BB365C">
        <w:rPr>
          <w:b/>
          <w:bCs/>
          <w:sz w:val="28"/>
          <w:szCs w:val="28"/>
        </w:rPr>
        <w:t xml:space="preserve">JS </w:t>
      </w:r>
      <w:r>
        <w:rPr>
          <w:b/>
          <w:bCs/>
          <w:sz w:val="28"/>
          <w:szCs w:val="28"/>
        </w:rPr>
        <w:t>–</w:t>
      </w:r>
      <w:r w:rsidRPr="00BB365C">
        <w:rPr>
          <w:b/>
          <w:bCs/>
          <w:sz w:val="28"/>
          <w:szCs w:val="28"/>
        </w:rPr>
        <w:t xml:space="preserve"> Validation</w:t>
      </w:r>
    </w:p>
    <w:p w14:paraId="26009CEB" w14:textId="0090AF47" w:rsidR="00BB365C" w:rsidRDefault="00BB365C" w:rsidP="00BB365C">
      <w:pPr>
        <w:rPr>
          <w:b/>
          <w:bCs/>
          <w:sz w:val="24"/>
          <w:szCs w:val="24"/>
        </w:rPr>
      </w:pPr>
    </w:p>
    <w:p w14:paraId="49A0EA58" w14:textId="60957503" w:rsidR="00BB365C" w:rsidRDefault="00CA3447" w:rsidP="00BB365C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8D561D" wp14:editId="7B0BD830">
            <wp:simplePos x="0" y="0"/>
            <wp:positionH relativeFrom="margin">
              <wp:align>center</wp:align>
            </wp:positionH>
            <wp:positionV relativeFrom="paragraph">
              <wp:posOffset>70485</wp:posOffset>
            </wp:positionV>
            <wp:extent cx="3886537" cy="520491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ECBE82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B6E588" w14:textId="63906C65" w:rsidR="00C76EA3" w:rsidRPr="00C76EA3" w:rsidRDefault="00C76EA3" w:rsidP="00C76EA3">
      <w:pPr>
        <w:rPr>
          <w:sz w:val="24"/>
          <w:szCs w:val="24"/>
        </w:rPr>
      </w:pPr>
    </w:p>
    <w:p w14:paraId="369B3E4D" w14:textId="7CB1E11E" w:rsidR="00C76EA3" w:rsidRPr="00C76EA3" w:rsidRDefault="00C76EA3" w:rsidP="00C76EA3">
      <w:pPr>
        <w:rPr>
          <w:sz w:val="24"/>
          <w:szCs w:val="24"/>
        </w:rPr>
      </w:pPr>
    </w:p>
    <w:p w14:paraId="4F16313C" w14:textId="216BB605" w:rsidR="00C76EA3" w:rsidRPr="00C76EA3" w:rsidRDefault="00C76EA3" w:rsidP="00C76EA3">
      <w:pPr>
        <w:rPr>
          <w:sz w:val="24"/>
          <w:szCs w:val="24"/>
        </w:rPr>
      </w:pPr>
    </w:p>
    <w:p w14:paraId="3C32B4E2" w14:textId="00521E7E" w:rsidR="00C76EA3" w:rsidRPr="00C76EA3" w:rsidRDefault="00C76EA3" w:rsidP="00C76EA3">
      <w:pPr>
        <w:rPr>
          <w:sz w:val="24"/>
          <w:szCs w:val="24"/>
        </w:rPr>
      </w:pPr>
    </w:p>
    <w:p w14:paraId="696879D3" w14:textId="68167A61" w:rsidR="00C76EA3" w:rsidRPr="00C76EA3" w:rsidRDefault="00C76EA3" w:rsidP="00C76EA3">
      <w:pPr>
        <w:rPr>
          <w:sz w:val="24"/>
          <w:szCs w:val="24"/>
        </w:rPr>
      </w:pPr>
    </w:p>
    <w:p w14:paraId="4161C496" w14:textId="5EBF972A" w:rsidR="00C76EA3" w:rsidRPr="00C76EA3" w:rsidRDefault="00C76EA3" w:rsidP="00C76EA3">
      <w:pPr>
        <w:rPr>
          <w:sz w:val="24"/>
          <w:szCs w:val="24"/>
        </w:rPr>
      </w:pPr>
    </w:p>
    <w:p w14:paraId="77171CF1" w14:textId="4CBE3EF7" w:rsidR="00C76EA3" w:rsidRPr="00C76EA3" w:rsidRDefault="00C76EA3" w:rsidP="00C76EA3">
      <w:pPr>
        <w:rPr>
          <w:sz w:val="24"/>
          <w:szCs w:val="24"/>
        </w:rPr>
      </w:pPr>
    </w:p>
    <w:p w14:paraId="3982557C" w14:textId="58164206" w:rsidR="00C76EA3" w:rsidRPr="00C76EA3" w:rsidRDefault="00C76EA3" w:rsidP="00C76EA3">
      <w:pPr>
        <w:rPr>
          <w:sz w:val="24"/>
          <w:szCs w:val="24"/>
        </w:rPr>
      </w:pPr>
    </w:p>
    <w:p w14:paraId="68EFC10F" w14:textId="50CE5755" w:rsidR="00C76EA3" w:rsidRPr="00C76EA3" w:rsidRDefault="00C76EA3" w:rsidP="00C76EA3">
      <w:pPr>
        <w:rPr>
          <w:sz w:val="24"/>
          <w:szCs w:val="24"/>
        </w:rPr>
      </w:pPr>
    </w:p>
    <w:p w14:paraId="16F92D86" w14:textId="705438C1" w:rsidR="00C76EA3" w:rsidRPr="00C76EA3" w:rsidRDefault="00C76EA3" w:rsidP="00C76EA3">
      <w:pPr>
        <w:rPr>
          <w:sz w:val="24"/>
          <w:szCs w:val="24"/>
        </w:rPr>
      </w:pPr>
    </w:p>
    <w:p w14:paraId="6A124477" w14:textId="59D968EA" w:rsidR="00C76EA3" w:rsidRPr="00C76EA3" w:rsidRDefault="00C76EA3" w:rsidP="00C76EA3">
      <w:pPr>
        <w:rPr>
          <w:sz w:val="24"/>
          <w:szCs w:val="24"/>
        </w:rPr>
      </w:pPr>
    </w:p>
    <w:p w14:paraId="049AB121" w14:textId="3D89E37B" w:rsidR="00C76EA3" w:rsidRPr="00C76EA3" w:rsidRDefault="00C76EA3" w:rsidP="00C76EA3">
      <w:pPr>
        <w:rPr>
          <w:sz w:val="24"/>
          <w:szCs w:val="24"/>
        </w:rPr>
      </w:pPr>
    </w:p>
    <w:p w14:paraId="6DE8AAC4" w14:textId="11EC0D2E" w:rsidR="00C76EA3" w:rsidRPr="00C76EA3" w:rsidRDefault="00C76EA3" w:rsidP="00C76EA3">
      <w:pPr>
        <w:rPr>
          <w:sz w:val="24"/>
          <w:szCs w:val="24"/>
        </w:rPr>
      </w:pPr>
    </w:p>
    <w:p w14:paraId="27C24773" w14:textId="633BC0EB" w:rsidR="00C76EA3" w:rsidRPr="00C76EA3" w:rsidRDefault="00C76EA3" w:rsidP="00C76EA3">
      <w:pPr>
        <w:rPr>
          <w:sz w:val="24"/>
          <w:szCs w:val="24"/>
        </w:rPr>
      </w:pPr>
    </w:p>
    <w:p w14:paraId="0664F5C7" w14:textId="6A35972D" w:rsidR="00C76EA3" w:rsidRPr="00C76EA3" w:rsidRDefault="00C76EA3" w:rsidP="00C76EA3">
      <w:pPr>
        <w:rPr>
          <w:sz w:val="24"/>
          <w:szCs w:val="24"/>
        </w:rPr>
      </w:pPr>
    </w:p>
    <w:p w14:paraId="24F588EB" w14:textId="7A92649A" w:rsidR="00C76EA3" w:rsidRPr="00C76EA3" w:rsidRDefault="00C76EA3" w:rsidP="00C76EA3">
      <w:pPr>
        <w:rPr>
          <w:sz w:val="24"/>
          <w:szCs w:val="24"/>
        </w:rPr>
      </w:pPr>
    </w:p>
    <w:p w14:paraId="5D2A61DA" w14:textId="3DF8D66A" w:rsidR="00C76EA3" w:rsidRPr="00C76EA3" w:rsidRDefault="00C76EA3" w:rsidP="00C76EA3">
      <w:pPr>
        <w:rPr>
          <w:sz w:val="24"/>
          <w:szCs w:val="24"/>
        </w:rPr>
      </w:pPr>
    </w:p>
    <w:p w14:paraId="0E4681C5" w14:textId="41ED0D33" w:rsidR="00C76EA3" w:rsidRPr="00C76EA3" w:rsidRDefault="00C76EA3" w:rsidP="00C76EA3">
      <w:pPr>
        <w:rPr>
          <w:sz w:val="24"/>
          <w:szCs w:val="24"/>
        </w:rPr>
      </w:pPr>
    </w:p>
    <w:p w14:paraId="3E2044EE" w14:textId="6C3F693C" w:rsidR="00C76EA3" w:rsidRDefault="007E6965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E6965">
        <w:rPr>
          <w:sz w:val="24"/>
          <w:szCs w:val="24"/>
        </w:rPr>
        <w:t xml:space="preserve">Check all </w:t>
      </w:r>
      <w:r>
        <w:rPr>
          <w:sz w:val="24"/>
          <w:szCs w:val="24"/>
        </w:rPr>
        <w:t xml:space="preserve">input boxes for </w:t>
      </w:r>
      <w:r w:rsidRPr="007E6965">
        <w:rPr>
          <w:sz w:val="24"/>
          <w:szCs w:val="24"/>
        </w:rPr>
        <w:t>empty values</w:t>
      </w:r>
      <w:r>
        <w:rPr>
          <w:sz w:val="24"/>
          <w:szCs w:val="24"/>
        </w:rPr>
        <w:t xml:space="preserve"> (If empty give an alert saying </w:t>
      </w:r>
      <w:r w:rsidRPr="007E6965">
        <w:rPr>
          <w:sz w:val="24"/>
          <w:szCs w:val="24"/>
        </w:rPr>
        <w:t>"Error: Input is empty!"</w:t>
      </w:r>
      <w:r>
        <w:rPr>
          <w:sz w:val="24"/>
          <w:szCs w:val="24"/>
        </w:rPr>
        <w:t>)</w:t>
      </w:r>
      <w:bookmarkStart w:id="0" w:name="_GoBack"/>
      <w:bookmarkEnd w:id="0"/>
    </w:p>
    <w:p w14:paraId="57B51A9B" w14:textId="683A6C65" w:rsidR="00D10C56" w:rsidRDefault="00F11938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Validate Email address (The email address should </w:t>
      </w:r>
      <w:r w:rsidR="005573BB">
        <w:rPr>
          <w:sz w:val="24"/>
          <w:szCs w:val="24"/>
        </w:rPr>
        <w:t>consist</w:t>
      </w:r>
      <w:r>
        <w:rPr>
          <w:sz w:val="24"/>
          <w:szCs w:val="24"/>
        </w:rPr>
        <w:t xml:space="preserve"> of “@” and “.”)</w:t>
      </w:r>
    </w:p>
    <w:p w14:paraId="7D471B69" w14:textId="13C9DFEA" w:rsidR="00495880" w:rsidRDefault="00F77458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Validate Phone number (All the characters should be numbers and length should be 10)</w:t>
      </w:r>
    </w:p>
    <w:p w14:paraId="429FDCB0" w14:textId="41DCBECE" w:rsidR="00BE3F2E" w:rsidRPr="007E6965" w:rsidRDefault="00BE3F2E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Validate password confirmation (</w:t>
      </w:r>
      <w:r w:rsidR="00AD665C">
        <w:rPr>
          <w:sz w:val="24"/>
          <w:szCs w:val="24"/>
        </w:rPr>
        <w:t>Both Password and Confirm Password inputs should be equal</w:t>
      </w:r>
      <w:r>
        <w:rPr>
          <w:sz w:val="24"/>
          <w:szCs w:val="24"/>
        </w:rPr>
        <w:t>)</w:t>
      </w:r>
    </w:p>
    <w:sectPr w:rsidR="00BE3F2E" w:rsidRPr="007E69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222B8"/>
    <w:multiLevelType w:val="hybridMultilevel"/>
    <w:tmpl w:val="55F6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Dc1NTU2NjQ2sLBU0lEKTi0uzszPAykwrAUAHJgUjiwAAAA="/>
  </w:docVars>
  <w:rsids>
    <w:rsidRoot w:val="00393058"/>
    <w:rsid w:val="000A1B90"/>
    <w:rsid w:val="00393058"/>
    <w:rsid w:val="00495880"/>
    <w:rsid w:val="005573BB"/>
    <w:rsid w:val="00660703"/>
    <w:rsid w:val="006A7C93"/>
    <w:rsid w:val="007E6965"/>
    <w:rsid w:val="00A82493"/>
    <w:rsid w:val="00AD665C"/>
    <w:rsid w:val="00BB365C"/>
    <w:rsid w:val="00BE3F2E"/>
    <w:rsid w:val="00C76EA3"/>
    <w:rsid w:val="00CA3447"/>
    <w:rsid w:val="00D10C56"/>
    <w:rsid w:val="00F11938"/>
    <w:rsid w:val="00F7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6135E"/>
  <w15:chartTrackingRefBased/>
  <w15:docId w15:val="{0AFCAC15-A634-49B7-8267-491C95F02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9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sha Jayadeera</dc:creator>
  <cp:keywords/>
  <dc:description/>
  <cp:lastModifiedBy>Tharusha Jayadeera</cp:lastModifiedBy>
  <cp:revision>16</cp:revision>
  <dcterms:created xsi:type="dcterms:W3CDTF">2019-10-21T07:45:00Z</dcterms:created>
  <dcterms:modified xsi:type="dcterms:W3CDTF">2019-10-21T08:32:00Z</dcterms:modified>
</cp:coreProperties>
</file>